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Timm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m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60 West Monroe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timmers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7029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k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7/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